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87FE13" w14:textId="40F870B6" w:rsidR="00CD0226" w:rsidRPr="001237EE" w:rsidRDefault="001237EE" w:rsidP="001237EE">
      <w:pPr>
        <w:jc w:val="center"/>
        <w:rPr>
          <w:b/>
          <w:sz w:val="36"/>
          <w:szCs w:val="36"/>
        </w:rPr>
      </w:pPr>
      <w:r w:rsidRPr="001237EE">
        <w:rPr>
          <w:b/>
          <w:sz w:val="36"/>
          <w:szCs w:val="36"/>
        </w:rPr>
        <w:t>QUY ĐỊNH BÀI TẬP NHÓM</w:t>
      </w:r>
    </w:p>
    <w:p w14:paraId="1608DC06" w14:textId="2887C3E3" w:rsidR="001237EE" w:rsidRPr="001237EE" w:rsidRDefault="001237EE" w:rsidP="001237EE">
      <w:pPr>
        <w:jc w:val="center"/>
        <w:rPr>
          <w:i/>
        </w:rPr>
      </w:pPr>
      <w:r w:rsidRPr="001237EE">
        <w:rPr>
          <w:i/>
        </w:rPr>
        <w:t>Môn học: Phân tích và thiết kế HTTT</w:t>
      </w:r>
    </w:p>
    <w:p w14:paraId="7B729202" w14:textId="6610B524" w:rsidR="001237EE" w:rsidRDefault="007E331C" w:rsidP="00983CE9">
      <w:pPr>
        <w:pStyle w:val="Heading1"/>
      </w:pPr>
      <w:r>
        <w:t>Nhóm</w:t>
      </w:r>
    </w:p>
    <w:p w14:paraId="2A0204CA" w14:textId="26D1A230" w:rsidR="00983CE9" w:rsidRDefault="003863A3" w:rsidP="00CB37C7">
      <w:pPr>
        <w:pStyle w:val="ListParagraph"/>
        <w:numPr>
          <w:ilvl w:val="0"/>
          <w:numId w:val="2"/>
        </w:numPr>
      </w:pPr>
      <w:r>
        <w:t xml:space="preserve">Mỗi nhóm </w:t>
      </w:r>
      <w:r w:rsidR="002F5E0F">
        <w:t>5</w:t>
      </w:r>
      <w:r>
        <w:t xml:space="preserve"> sinh viên</w:t>
      </w:r>
    </w:p>
    <w:p w14:paraId="0636D22C" w14:textId="291175A7" w:rsidR="003863A3" w:rsidRDefault="004461A2" w:rsidP="003863A3">
      <w:pPr>
        <w:pStyle w:val="ListParagraph"/>
        <w:numPr>
          <w:ilvl w:val="0"/>
          <w:numId w:val="2"/>
        </w:numPr>
      </w:pPr>
      <w:r>
        <w:t>Giảng</w:t>
      </w:r>
      <w:r>
        <w:rPr>
          <w:lang w:val="vi-VN"/>
        </w:rPr>
        <w:t xml:space="preserve"> viên chia nhóm</w:t>
      </w:r>
    </w:p>
    <w:p w14:paraId="6399EC50" w14:textId="4357448C" w:rsidR="003863A3" w:rsidRDefault="00D53AFF" w:rsidP="00D53AFF">
      <w:pPr>
        <w:pStyle w:val="Heading1"/>
      </w:pPr>
      <w:r>
        <w:t>Quy trình thực hiện</w:t>
      </w:r>
    </w:p>
    <w:p w14:paraId="05ED8136" w14:textId="66CD13B0" w:rsidR="00D53AFF" w:rsidRDefault="00202353" w:rsidP="00D53AFF">
      <w:pPr>
        <w:jc w:val="center"/>
      </w:pPr>
      <w:r w:rsidRPr="00202353">
        <w:rPr>
          <w:noProof/>
        </w:rPr>
        <w:drawing>
          <wp:inline distT="0" distB="0" distL="0" distR="0" wp14:anchorId="64792DAA" wp14:editId="7BD8D5A0">
            <wp:extent cx="5943600" cy="2933700"/>
            <wp:effectExtent l="0" t="0" r="0" b="0"/>
            <wp:docPr id="7" name="Content Placeholder 6">
              <a:extLst xmlns:a="http://schemas.openxmlformats.org/drawingml/2006/main">
                <a:ext uri="{FF2B5EF4-FFF2-40B4-BE49-F238E27FC236}">
                  <a16:creationId xmlns:a16="http://schemas.microsoft.com/office/drawing/2014/main" id="{CDFF61B6-9DDD-47D2-A97A-5E4F8F90C7E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>
                      <a:extLst>
                        <a:ext uri="{FF2B5EF4-FFF2-40B4-BE49-F238E27FC236}">
                          <a16:creationId xmlns:a16="http://schemas.microsoft.com/office/drawing/2014/main" id="{CDFF61B6-9DDD-47D2-A97A-5E4F8F90C7E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1AC6" w14:textId="2092D0B9" w:rsidR="00D53AFF" w:rsidRDefault="00DD2E7E" w:rsidP="00DD2E7E">
      <w:pPr>
        <w:pStyle w:val="Heading1"/>
      </w:pPr>
      <w:r>
        <w:t>Nội dung</w:t>
      </w:r>
    </w:p>
    <w:p w14:paraId="3B5DFF4E" w14:textId="7C0DA27C" w:rsidR="00425F0F" w:rsidRDefault="00425F0F" w:rsidP="00425F0F">
      <w:pPr>
        <w:pStyle w:val="ListParagraph"/>
        <w:numPr>
          <w:ilvl w:val="0"/>
          <w:numId w:val="4"/>
        </w:numPr>
      </w:pPr>
      <w:r>
        <w:t xml:space="preserve">Lập một </w:t>
      </w:r>
      <w:r w:rsidR="00E371AF">
        <w:t xml:space="preserve">kho trên </w:t>
      </w:r>
      <w:r w:rsidR="00E371AF" w:rsidRPr="00CE6BEF">
        <w:rPr>
          <w:color w:val="0070C0"/>
          <w:u w:val="single"/>
        </w:rPr>
        <w:t>github</w:t>
      </w:r>
      <w:r w:rsidR="00494642" w:rsidRPr="00CE6BEF">
        <w:rPr>
          <w:color w:val="0070C0"/>
          <w:u w:val="single"/>
        </w:rPr>
        <w:t>.com</w:t>
      </w:r>
      <w:r w:rsidR="00AB4854">
        <w:t xml:space="preserve">, có tên như </w:t>
      </w:r>
      <w:r w:rsidR="004461A2">
        <w:t>tên</w:t>
      </w:r>
      <w:r w:rsidR="004461A2">
        <w:rPr>
          <w:lang w:val="vi-VN"/>
        </w:rPr>
        <w:t xml:space="preserve"> nhóm </w:t>
      </w:r>
      <w:r w:rsidR="00AB4854">
        <w:t xml:space="preserve">trong file đăng kí nhóm. </w:t>
      </w:r>
      <w:r w:rsidR="00B417AF">
        <w:t>Colaborator bao gồm các thành viên nhóm và giáo viên giảng dạy (</w:t>
      </w:r>
      <w:r w:rsidR="00B417AF" w:rsidRPr="004461A2">
        <w:rPr>
          <w:i/>
          <w:highlight w:val="yellow"/>
        </w:rPr>
        <w:t>nhamct</w:t>
      </w:r>
      <w:r w:rsidR="00B417AF">
        <w:t>)</w:t>
      </w:r>
      <w:r w:rsidR="00976F28">
        <w:t>;</w:t>
      </w:r>
    </w:p>
    <w:p w14:paraId="02E9B4D2" w14:textId="0FB732A2" w:rsidR="00D22E2A" w:rsidRPr="00425F0F" w:rsidRDefault="00D22E2A" w:rsidP="00425F0F">
      <w:pPr>
        <w:pStyle w:val="ListParagraph"/>
        <w:numPr>
          <w:ilvl w:val="0"/>
          <w:numId w:val="4"/>
        </w:numPr>
      </w:pPr>
      <w:r>
        <w:t>Chọn 1 trong 2 hình thức:</w:t>
      </w:r>
    </w:p>
    <w:p w14:paraId="58BAE3D1" w14:textId="77777777" w:rsidR="00D22E2A" w:rsidRDefault="00430DE1" w:rsidP="00CB7257">
      <w:pPr>
        <w:pStyle w:val="ListParagraph"/>
        <w:numPr>
          <w:ilvl w:val="0"/>
          <w:numId w:val="3"/>
        </w:numPr>
      </w:pPr>
      <w:r>
        <w:t>Lựa</w:t>
      </w:r>
      <w:r w:rsidR="00E8500B">
        <w:t xml:space="preserve"> chọn một cơ sở sản xuất/kinh doanh</w:t>
      </w:r>
      <w:r w:rsidR="0069453D">
        <w:t>/phòng ban</w:t>
      </w:r>
      <w:r w:rsidR="00E8500B">
        <w:t xml:space="preserve"> </w:t>
      </w:r>
      <w:r w:rsidR="00E8500B" w:rsidRPr="0076161C">
        <w:rPr>
          <w:color w:val="FF0000"/>
        </w:rPr>
        <w:t>nhỏ</w:t>
      </w:r>
      <w:r w:rsidR="00E8500B">
        <w:t xml:space="preserve"> để khảo sát</w:t>
      </w:r>
      <w:r w:rsidR="00C35378">
        <w:t xml:space="preserve"> yêu cầu phát triển phần mềm</w:t>
      </w:r>
      <w:r w:rsidR="00E53A25">
        <w:t xml:space="preserve"> (quán café, tiệm tạp hóa, </w:t>
      </w:r>
      <w:r w:rsidR="001B1B19">
        <w:t xml:space="preserve">cơ sở kinh doanh ga, cơ sở sản xuất đậu </w:t>
      </w:r>
      <w:r w:rsidR="00254B0E">
        <w:t>hũ...</w:t>
      </w:r>
      <w:r w:rsidR="001B1B19">
        <w:t>)</w:t>
      </w:r>
      <w:r w:rsidR="00BF527F">
        <w:t>.</w:t>
      </w:r>
      <w:r w:rsidR="00CB7257">
        <w:t xml:space="preserve"> </w:t>
      </w:r>
      <w:r w:rsidR="00E53A25">
        <w:t>Cơ sở khảo sát phải là đơn vị thân quen để có thể tiếp cận gần, hỏi các thông tin chi tiết</w:t>
      </w:r>
      <w:r w:rsidR="00976F28">
        <w:t>;</w:t>
      </w:r>
      <w:r w:rsidR="00D22E2A">
        <w:t xml:space="preserve"> hoặc </w:t>
      </w:r>
    </w:p>
    <w:p w14:paraId="75934685" w14:textId="1E81D18B" w:rsidR="00E53A25" w:rsidRDefault="00D22E2A" w:rsidP="00CB7257">
      <w:pPr>
        <w:pStyle w:val="ListParagraph"/>
        <w:numPr>
          <w:ilvl w:val="0"/>
          <w:numId w:val="3"/>
        </w:numPr>
      </w:pPr>
      <w:r>
        <w:t>Tìm hiểu thị trường phần mềm hiện tại, đưa ra ý tưởng cho phần mềm mới (có sự khác biệt) và khảo sát các đối tượng liên quan để thu thập yêu cầu;</w:t>
      </w:r>
    </w:p>
    <w:p w14:paraId="3A776D1A" w14:textId="1A624042" w:rsidR="00E124EA" w:rsidRDefault="00430DE1" w:rsidP="00D22E2A">
      <w:pPr>
        <w:pStyle w:val="ListParagraph"/>
        <w:numPr>
          <w:ilvl w:val="0"/>
          <w:numId w:val="3"/>
        </w:numPr>
        <w:ind w:left="720"/>
      </w:pPr>
      <w:r>
        <w:t>Chọn</w:t>
      </w:r>
      <w:r w:rsidR="00C968C9">
        <w:t xml:space="preserve"> một hoặc nhiều phương pháp thu thập yêu cầu</w:t>
      </w:r>
      <w:r w:rsidR="00CB7257">
        <w:t xml:space="preserve">. </w:t>
      </w:r>
      <w:r w:rsidR="00350186">
        <w:t>Trong quá trình khảo sát cần lưu lại các tài liệu minh chứng liên quan</w:t>
      </w:r>
      <w:r w:rsidR="00FD4BA9">
        <w:t xml:space="preserve"> (quay phim các cuộc phỏng vấn)</w:t>
      </w:r>
      <w:r w:rsidR="00350186">
        <w:t xml:space="preserve"> </w:t>
      </w:r>
      <w:r w:rsidR="00976F28">
        <w:t>và đưa lên github;</w:t>
      </w:r>
    </w:p>
    <w:p w14:paraId="5D75F58F" w14:textId="2A40491A" w:rsidR="00350186" w:rsidRDefault="00236043" w:rsidP="00D22E2A">
      <w:pPr>
        <w:pStyle w:val="ListParagraph"/>
        <w:numPr>
          <w:ilvl w:val="0"/>
          <w:numId w:val="3"/>
        </w:numPr>
        <w:ind w:left="720"/>
      </w:pPr>
      <w:r>
        <w:t xml:space="preserve">Thực hiện phân tích yêu cầu và làm báo cáo theo </w:t>
      </w:r>
      <w:r w:rsidR="0020367B">
        <w:t>hướng dẫn</w:t>
      </w:r>
      <w:r>
        <w:t>;</w:t>
      </w:r>
    </w:p>
    <w:p w14:paraId="01E4D8A1" w14:textId="3AFAFEFC" w:rsidR="00D53AFF" w:rsidRDefault="00236043" w:rsidP="00EF76EE">
      <w:pPr>
        <w:pStyle w:val="ListParagraph"/>
        <w:numPr>
          <w:ilvl w:val="0"/>
          <w:numId w:val="3"/>
        </w:numPr>
        <w:ind w:left="720"/>
      </w:pPr>
      <w:r>
        <w:t>Thực hiện thiết kế hệ thống</w:t>
      </w:r>
      <w:r w:rsidR="0077301F">
        <w:t xml:space="preserve"> (</w:t>
      </w:r>
      <w:r w:rsidR="00DC089B">
        <w:t xml:space="preserve">Chức năng: </w:t>
      </w:r>
      <w:r w:rsidR="00C277B5" w:rsidRPr="00794AE1">
        <w:rPr>
          <w:color w:val="FF0000"/>
        </w:rPr>
        <w:t>Diagrams</w:t>
      </w:r>
      <w:r w:rsidR="00C277B5" w:rsidRPr="00794AE1">
        <w:rPr>
          <w:color w:val="FF0000"/>
          <w:lang w:val="vi-VN"/>
        </w:rPr>
        <w:t>.net hoặc Visio</w:t>
      </w:r>
      <w:r w:rsidR="00DC089B">
        <w:t xml:space="preserve">, Giao diện: </w:t>
      </w:r>
      <w:r w:rsidR="00217672" w:rsidRPr="00217672">
        <w:rPr>
          <w:color w:val="FF0000"/>
        </w:rPr>
        <w:t>Figma</w:t>
      </w:r>
      <w:r w:rsidR="0077301F">
        <w:t>)</w:t>
      </w:r>
      <w:r w:rsidR="008B7A77">
        <w:t>;</w:t>
      </w:r>
    </w:p>
    <w:p w14:paraId="1AFF249D" w14:textId="1F4C18C8" w:rsidR="007E331C" w:rsidRDefault="00E92E13" w:rsidP="00EF76EE">
      <w:pPr>
        <w:pStyle w:val="ListParagraph"/>
        <w:numPr>
          <w:ilvl w:val="0"/>
          <w:numId w:val="3"/>
        </w:numPr>
        <w:ind w:left="720"/>
      </w:pPr>
      <w:r>
        <w:t>Code front</w:t>
      </w:r>
      <w:r w:rsidR="00F07727">
        <w:t>-</w:t>
      </w:r>
      <w:r>
        <w:t>end cho hệ thống</w:t>
      </w:r>
      <w:r w:rsidR="005562DA">
        <w:t xml:space="preserve"> (cộng điểm cho các nhóm code toàn bộ hệ thống)</w:t>
      </w:r>
      <w:r w:rsidR="002809DB">
        <w:t>.</w:t>
      </w:r>
    </w:p>
    <w:p w14:paraId="455F8361" w14:textId="5543F7C8" w:rsidR="005F0AF9" w:rsidRDefault="005F0AF9" w:rsidP="005F0AF9">
      <w:pPr>
        <w:pStyle w:val="Heading1"/>
        <w:rPr>
          <w:lang w:val="vi-VN"/>
        </w:rPr>
      </w:pPr>
      <w:r>
        <w:rPr>
          <w:lang w:val="vi-VN"/>
        </w:rPr>
        <w:lastRenderedPageBreak/>
        <w:t>Nộp sản phẩm</w:t>
      </w:r>
    </w:p>
    <w:p w14:paraId="2B859A9C" w14:textId="0A542737" w:rsidR="005F0AF9" w:rsidRDefault="007D68FD" w:rsidP="005F0AF9">
      <w:pPr>
        <w:pStyle w:val="ListParagraph"/>
        <w:numPr>
          <w:ilvl w:val="0"/>
          <w:numId w:val="5"/>
        </w:numPr>
        <w:rPr>
          <w:lang w:val="vi-VN"/>
        </w:rPr>
      </w:pPr>
      <w:r>
        <w:rPr>
          <w:lang w:val="vi-VN"/>
        </w:rPr>
        <w:t>Báo cáo hoàn thiện, bao gồm các nội dung: phân tích, thiết kế hệ thống (theo template)</w:t>
      </w:r>
    </w:p>
    <w:p w14:paraId="59711E41" w14:textId="4D672405" w:rsidR="007D68FD" w:rsidRDefault="00340853" w:rsidP="005F0AF9">
      <w:pPr>
        <w:pStyle w:val="ListParagraph"/>
        <w:numPr>
          <w:ilvl w:val="0"/>
          <w:numId w:val="5"/>
        </w:numPr>
        <w:rPr>
          <w:lang w:val="vi-VN"/>
        </w:rPr>
      </w:pPr>
      <w:r>
        <w:rPr>
          <w:lang w:val="vi-VN"/>
        </w:rPr>
        <w:t>Bản mockup giao diện trên Figma</w:t>
      </w:r>
    </w:p>
    <w:p w14:paraId="08DDA198" w14:textId="3DBD8512" w:rsidR="000B1A5B" w:rsidRDefault="000B1A5B" w:rsidP="005F0AF9">
      <w:pPr>
        <w:pStyle w:val="ListParagraph"/>
        <w:numPr>
          <w:ilvl w:val="0"/>
          <w:numId w:val="5"/>
        </w:numPr>
        <w:rPr>
          <w:lang w:val="vi-VN"/>
        </w:rPr>
      </w:pPr>
      <w:r>
        <w:rPr>
          <w:lang w:val="vi-VN"/>
        </w:rPr>
        <w:t>Source code front-end</w:t>
      </w:r>
    </w:p>
    <w:p w14:paraId="2AA6DD14" w14:textId="1F01AE68" w:rsidR="00666EF8" w:rsidRDefault="00666EF8" w:rsidP="005F0AF9">
      <w:pPr>
        <w:pStyle w:val="ListParagraph"/>
        <w:numPr>
          <w:ilvl w:val="0"/>
          <w:numId w:val="5"/>
        </w:numPr>
        <w:rPr>
          <w:lang w:val="vi-VN"/>
        </w:rPr>
      </w:pPr>
      <w:r>
        <w:rPr>
          <w:lang w:val="vi-VN"/>
        </w:rPr>
        <w:t>Minh chứng cho quá trình làm việc</w:t>
      </w:r>
    </w:p>
    <w:p w14:paraId="1E8C7F42" w14:textId="312678F6" w:rsidR="0039203B" w:rsidRDefault="0039203B" w:rsidP="0039203B">
      <w:pPr>
        <w:pStyle w:val="Heading1"/>
        <w:rPr>
          <w:lang w:val="vi-VN"/>
        </w:rPr>
      </w:pPr>
      <w:r>
        <w:rPr>
          <w:lang w:val="vi-VN"/>
        </w:rPr>
        <w:t>Cấu trúc thư mục trên Github</w:t>
      </w:r>
    </w:p>
    <w:p w14:paraId="2BFB4757" w14:textId="0B84FB06" w:rsidR="0039203B" w:rsidRDefault="003B4F3A" w:rsidP="0039203B">
      <w:pPr>
        <w:rPr>
          <w:lang w:val="vi-VN"/>
        </w:rPr>
      </w:pPr>
      <w:r>
        <w:rPr>
          <w:lang w:val="vi-VN"/>
        </w:rPr>
        <w:t>Kho trên Github cần lập các thư mục có tên sau đây:</w:t>
      </w:r>
    </w:p>
    <w:p w14:paraId="079ECFDA" w14:textId="1F7DCC27" w:rsidR="003B4F3A" w:rsidRPr="00D8705F" w:rsidRDefault="00C40BB9" w:rsidP="00C40BB9">
      <w:pPr>
        <w:rPr>
          <w:lang w:val="vi-VN"/>
        </w:rPr>
      </w:pPr>
      <w:r w:rsidRPr="00E67BEE">
        <w:rPr>
          <w:b/>
          <w:lang w:val="vi-VN"/>
        </w:rPr>
        <w:t>01. Thu thập yêu cầu</w:t>
      </w:r>
      <w:r w:rsidR="00D8705F">
        <w:rPr>
          <w:b/>
          <w:lang w:val="vi-VN"/>
        </w:rPr>
        <w:t xml:space="preserve"> – </w:t>
      </w:r>
      <w:r w:rsidR="00D8705F">
        <w:rPr>
          <w:lang w:val="vi-VN"/>
        </w:rPr>
        <w:t>chứa câu hỏi phỏng vấn, video phỏng vấn, followup documents,...</w:t>
      </w:r>
    </w:p>
    <w:p w14:paraId="6D7FE658" w14:textId="36B7C68D" w:rsidR="00C40BB9" w:rsidRPr="009773A0" w:rsidRDefault="00C40BB9" w:rsidP="00C40BB9">
      <w:pPr>
        <w:rPr>
          <w:lang w:val="vi-VN"/>
        </w:rPr>
      </w:pPr>
      <w:r w:rsidRPr="00E67BEE">
        <w:rPr>
          <w:b/>
          <w:lang w:val="vi-VN"/>
        </w:rPr>
        <w:t>02. Phân tích và thiết kế hệ thống</w:t>
      </w:r>
      <w:r w:rsidR="009773A0">
        <w:rPr>
          <w:b/>
          <w:lang w:val="vi-VN"/>
        </w:rPr>
        <w:t xml:space="preserve"> – </w:t>
      </w:r>
      <w:r w:rsidR="009773A0">
        <w:rPr>
          <w:lang w:val="vi-VN"/>
        </w:rPr>
        <w:t>chứa tài liệu phân tích &amp; thiết kế hệ thống</w:t>
      </w:r>
    </w:p>
    <w:p w14:paraId="548C8685" w14:textId="534ABA40" w:rsidR="00C40BB9" w:rsidRPr="009773A0" w:rsidRDefault="00C40BB9" w:rsidP="00C40BB9">
      <w:pPr>
        <w:rPr>
          <w:lang w:val="vi-VN"/>
        </w:rPr>
      </w:pPr>
      <w:r w:rsidRPr="00E67BEE">
        <w:rPr>
          <w:b/>
          <w:lang w:val="vi-VN"/>
        </w:rPr>
        <w:t>03. Font-end code</w:t>
      </w:r>
      <w:r w:rsidR="009773A0">
        <w:rPr>
          <w:b/>
          <w:lang w:val="vi-VN"/>
        </w:rPr>
        <w:t xml:space="preserve"> – </w:t>
      </w:r>
      <w:r w:rsidR="009773A0">
        <w:rPr>
          <w:lang w:val="vi-VN"/>
        </w:rPr>
        <w:t>chứa code front-end</w:t>
      </w:r>
      <w:bookmarkStart w:id="0" w:name="_GoBack"/>
      <w:bookmarkEnd w:id="0"/>
    </w:p>
    <w:p w14:paraId="406EB14C" w14:textId="0D323545" w:rsidR="00C40BB9" w:rsidRPr="00C40BB9" w:rsidRDefault="00E67BEE" w:rsidP="00C40BB9">
      <w:pPr>
        <w:rPr>
          <w:lang w:val="vi-VN"/>
        </w:rPr>
      </w:pPr>
      <w:r w:rsidRPr="00E67BEE">
        <w:rPr>
          <w:b/>
          <w:lang w:val="vi-VN"/>
        </w:rPr>
        <w:t>04. Khác</w:t>
      </w:r>
      <w:r>
        <w:rPr>
          <w:lang w:val="vi-VN"/>
        </w:rPr>
        <w:t xml:space="preserve"> (do nhóm tự đặt thêm nếu có nhu cầu)</w:t>
      </w:r>
    </w:p>
    <w:sectPr w:rsidR="00C40BB9" w:rsidRPr="00C40BB9" w:rsidSect="00CB37C7">
      <w:pgSz w:w="12240" w:h="15840"/>
      <w:pgMar w:top="90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7A62A9"/>
    <w:multiLevelType w:val="hybridMultilevel"/>
    <w:tmpl w:val="4F06FDF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E0F7F"/>
    <w:multiLevelType w:val="hybridMultilevel"/>
    <w:tmpl w:val="9D0661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952747C"/>
    <w:multiLevelType w:val="hybridMultilevel"/>
    <w:tmpl w:val="3274DA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E87FBD"/>
    <w:multiLevelType w:val="hybridMultilevel"/>
    <w:tmpl w:val="EE1A134E"/>
    <w:lvl w:ilvl="0" w:tplc="CE96DBA6">
      <w:start w:val="1"/>
      <w:numFmt w:val="decimal"/>
      <w:pStyle w:val="Heading1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751F0E"/>
    <w:multiLevelType w:val="hybridMultilevel"/>
    <w:tmpl w:val="1CEA9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F64C01"/>
    <w:multiLevelType w:val="hybridMultilevel"/>
    <w:tmpl w:val="123A8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jAztrS0NLQwMDBQ0lEKTi0uzszPAykwrAUADUKBKSwAAAA="/>
  </w:docVars>
  <w:rsids>
    <w:rsidRoot w:val="002A0DF9"/>
    <w:rsid w:val="00006465"/>
    <w:rsid w:val="000B1A5B"/>
    <w:rsid w:val="001237EE"/>
    <w:rsid w:val="001A0203"/>
    <w:rsid w:val="001B1B19"/>
    <w:rsid w:val="00202353"/>
    <w:rsid w:val="0020367B"/>
    <w:rsid w:val="002056AF"/>
    <w:rsid w:val="00206104"/>
    <w:rsid w:val="00217672"/>
    <w:rsid w:val="00236043"/>
    <w:rsid w:val="002419C9"/>
    <w:rsid w:val="00254B0E"/>
    <w:rsid w:val="00263391"/>
    <w:rsid w:val="002809DB"/>
    <w:rsid w:val="002951E4"/>
    <w:rsid w:val="002A0DF9"/>
    <w:rsid w:val="002F5E0F"/>
    <w:rsid w:val="00340853"/>
    <w:rsid w:val="00350186"/>
    <w:rsid w:val="00370606"/>
    <w:rsid w:val="003863A3"/>
    <w:rsid w:val="0039203B"/>
    <w:rsid w:val="003B4F3A"/>
    <w:rsid w:val="00414043"/>
    <w:rsid w:val="00425F0F"/>
    <w:rsid w:val="00430DE1"/>
    <w:rsid w:val="004322E5"/>
    <w:rsid w:val="004461A2"/>
    <w:rsid w:val="00494642"/>
    <w:rsid w:val="005562DA"/>
    <w:rsid w:val="005B564E"/>
    <w:rsid w:val="005F0AF9"/>
    <w:rsid w:val="00605292"/>
    <w:rsid w:val="0061663C"/>
    <w:rsid w:val="006249A8"/>
    <w:rsid w:val="00666EF8"/>
    <w:rsid w:val="0069453D"/>
    <w:rsid w:val="007542F9"/>
    <w:rsid w:val="0076161C"/>
    <w:rsid w:val="0077301F"/>
    <w:rsid w:val="00781697"/>
    <w:rsid w:val="00794AE1"/>
    <w:rsid w:val="007D68FD"/>
    <w:rsid w:val="007E331C"/>
    <w:rsid w:val="00811FBA"/>
    <w:rsid w:val="008363F9"/>
    <w:rsid w:val="008576B1"/>
    <w:rsid w:val="00860F89"/>
    <w:rsid w:val="008B7A77"/>
    <w:rsid w:val="0093102D"/>
    <w:rsid w:val="00976F28"/>
    <w:rsid w:val="009773A0"/>
    <w:rsid w:val="00983CE9"/>
    <w:rsid w:val="009A0C19"/>
    <w:rsid w:val="009C013E"/>
    <w:rsid w:val="009D32FC"/>
    <w:rsid w:val="00A359A6"/>
    <w:rsid w:val="00A65931"/>
    <w:rsid w:val="00AB4854"/>
    <w:rsid w:val="00AF6B7D"/>
    <w:rsid w:val="00B417AF"/>
    <w:rsid w:val="00BA7DDD"/>
    <w:rsid w:val="00BF527F"/>
    <w:rsid w:val="00C219AD"/>
    <w:rsid w:val="00C277B5"/>
    <w:rsid w:val="00C35378"/>
    <w:rsid w:val="00C40BB9"/>
    <w:rsid w:val="00C968C9"/>
    <w:rsid w:val="00CB01BC"/>
    <w:rsid w:val="00CB37C7"/>
    <w:rsid w:val="00CB7257"/>
    <w:rsid w:val="00CD0226"/>
    <w:rsid w:val="00CE124A"/>
    <w:rsid w:val="00CE6BEF"/>
    <w:rsid w:val="00D22E2A"/>
    <w:rsid w:val="00D53AFF"/>
    <w:rsid w:val="00D8705F"/>
    <w:rsid w:val="00DC089B"/>
    <w:rsid w:val="00DD2E7E"/>
    <w:rsid w:val="00DE107E"/>
    <w:rsid w:val="00E124EA"/>
    <w:rsid w:val="00E26868"/>
    <w:rsid w:val="00E371AF"/>
    <w:rsid w:val="00E53A25"/>
    <w:rsid w:val="00E67BEE"/>
    <w:rsid w:val="00E8500B"/>
    <w:rsid w:val="00E8524F"/>
    <w:rsid w:val="00E92E13"/>
    <w:rsid w:val="00EF76EE"/>
    <w:rsid w:val="00F07727"/>
    <w:rsid w:val="00F534F1"/>
    <w:rsid w:val="00F62171"/>
    <w:rsid w:val="00FD4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B72FE"/>
  <w15:chartTrackingRefBased/>
  <w15:docId w15:val="{01723653-292B-4625-A8D2-1CAA0144A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237E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63A3"/>
    <w:pPr>
      <w:keepNext/>
      <w:keepLines/>
      <w:numPr>
        <w:numId w:val="1"/>
      </w:numPr>
      <w:spacing w:before="240" w:line="312" w:lineRule="auto"/>
      <w:ind w:left="0" w:firstLine="0"/>
      <w:outlineLvl w:val="0"/>
    </w:pPr>
    <w:rPr>
      <w:rFonts w:eastAsiaTheme="majorEastAsia" w:cstheme="majorBidi"/>
      <w:b/>
      <w:color w:val="000000" w:themeColor="text1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63A3"/>
    <w:rPr>
      <w:rFonts w:ascii="Times New Roman" w:eastAsiaTheme="majorEastAsia" w:hAnsi="Times New Roman" w:cstheme="majorBidi"/>
      <w:b/>
      <w:color w:val="000000" w:themeColor="text1"/>
      <w:sz w:val="26"/>
      <w:szCs w:val="32"/>
    </w:rPr>
  </w:style>
  <w:style w:type="paragraph" w:styleId="ListParagraph">
    <w:name w:val="List Paragraph"/>
    <w:basedOn w:val="Normal"/>
    <w:uiPriority w:val="34"/>
    <w:qFormat/>
    <w:rsid w:val="003863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2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o Thi Nham</dc:creator>
  <cp:keywords/>
  <dc:description/>
  <cp:lastModifiedBy>Cao Thi Nham</cp:lastModifiedBy>
  <cp:revision>89</cp:revision>
  <dcterms:created xsi:type="dcterms:W3CDTF">2022-01-05T09:07:00Z</dcterms:created>
  <dcterms:modified xsi:type="dcterms:W3CDTF">2024-01-01T13:53:00Z</dcterms:modified>
</cp:coreProperties>
</file>